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herbe coupé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p w:rsidR="00827634" w:rsidRPr="0069446B" w:rsidP="009E5102" w14:paraId="29F388B8" w14:textId="4336E5B9">
      <w:pPr>
        <w:pStyle w:val="SDSTextNormal"/>
        <w:rPr>
          <w:noProof/>
        </w:rPr>
      </w:pPr>
      <w:r w:rsidRPr="0069446B">
        <w:rPr>
          <w:noProof/>
        </w:rPr>
        <w:t>Not classified</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To our knowledge, this product does not present any particular risk, provided it is handled in accordance with good occupational hygiene and safety practic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501 - Dispose of contents/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2,4-dimethylcyclohex- 3-ene-1-carbaldehyde, nerol, α-hexylcinnamaldehyde, linalool, LIMONENE, linalyl acetate, citronellol, methyl non-2-ynoate.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2,4-dimethylcyclohex-3-ene-1-carb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68039-49-6</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68-264-1</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5-043-00-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ner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9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7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7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8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9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non-2-yn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1-80-8</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909-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1600 mg/kg)</w:t>
              <w:br/>
              <w:t>Skin Irrit. 2, H315</w:t>
              <w:br/>
              <w:t>Skin Sens. 1A, H317</w:t>
              <w:br/>
              <w:t>Aquatic Acute 1, H400</w:t>
              <w:br/>
              <w:t>Aquatic Chronic 3, H412</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Green.</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nerol (106-25-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4500 mg/kg bodyweight Animal: rat, Animal sex: male, Guideline: OECD Guideline 401 (Acute Oral Toxicity), 95% CL: 3400 - 5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bodyweig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bodyweig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bodyweight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bodyweight Animal: rat</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non-2-ynoate (111-80-8)</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2220 mg/kg bodyweight Animal: ra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bodyweig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herbe coupé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nerol (106-25-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0.3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32.4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Crustacea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non-2-ynoate (111-80-8)</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83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herbe coupé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2,4-dimethylcyclohex-3-ene-1-carbaldehyde (68039-49-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nerol (106-25-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non-2-ynoate (111-80-8)</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2,4-dimethylcyclohex-3-ene-1-carbaldehyde ; nerol ; linalool ; d-limonene ; linalyl acet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2,4-dimethylcyclohex-3-ene-1-carbaldehyde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s, Category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 and vapour.</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2,4-dimethylcyclohex- 3-ene-1-carbaldehyde, nerol, α-hexylcinnamaldehyde, linalool, LIMONENE, linalyl acetate, citronellol, methyl non-2-ynoate. May produce an allergic reaction.</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4/1/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4/1/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herbe coupé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herbe coupé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4/1/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717341BF-9FA8-477F-90D0-469831AD1DD6}"/>
</file>

<file path=customXml/itemProps3.xml><?xml version="1.0" encoding="utf-8"?>
<ds:datastoreItem xmlns:ds="http://schemas.openxmlformats.org/officeDocument/2006/customXml" ds:itemID="{0C404770-2DAF-4455-AE9C-693F042B48E8}"/>
</file>

<file path=customXml/itemProps4.xml><?xml version="1.0" encoding="utf-8"?>
<ds:datastoreItem xmlns:ds="http://schemas.openxmlformats.org/officeDocument/2006/customXml" ds:itemID="{FD230C30-3F79-42C5-99EA-B6C3D828987F}"/>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